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dc3f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556c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116bb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49ae5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98f3e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f3af6d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f6a934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f3d5ed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4:30:03Z</dcterms:created>
  <dcterms:modified xsi:type="dcterms:W3CDTF">2022-05-09T14:30:03Z</dcterms:modified>
</cp:coreProperties>
</file>